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Heading3"/>
      </w:pPr>
      <w:bookmarkStart w:id="24" w:name="insert-table-1-here"/>
      <w:bookmarkEnd w:id="24"/>
      <w:r>
        <w:t xml:space="preserve">Insert Table 1 here</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1" w:name="acknowledgements"/>
      <w:bookmarkEnd w:id="31"/>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nd a Translational Research Education Certificate grant to JLL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6c06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07T20:55:01Z</dcterms:created>
  <dcterms:modified xsi:type="dcterms:W3CDTF">2016-12-07T20:55:01Z</dcterms:modified>
</cp:coreProperties>
</file>